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e7cdab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1a7c4ebe-f763-443d-a5d5-9e3ba17946a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fd38865e-a1b5-45fb-8342-592542b4e67b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25:39Z</dcterms:created>
  <dcterms:modified xsi:type="dcterms:W3CDTF">2023-07-04T16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